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00791A" w14:textId="18277F53" w:rsidR="00265F21" w:rsidRDefault="00F53979" w:rsidP="00265F21">
      <w:pPr>
        <w:spacing w:line="259" w:lineRule="auto"/>
        <w:jc w:val="center"/>
        <w:rPr>
          <w:rFonts w:ascii="標楷體" w:eastAsia="標楷體" w:hAnsi="標楷體"/>
          <w:sz w:val="36"/>
          <w:szCs w:val="24"/>
        </w:rPr>
      </w:pPr>
      <w:bookmarkStart w:id="0" w:name="_Hlk3500780"/>
      <w:r w:rsidRPr="005E4B85">
        <w:rPr>
          <w:rFonts w:ascii="標楷體" w:eastAsia="標楷體" w:hAnsi="標楷體" w:hint="eastAsia"/>
          <w:spacing w:val="790"/>
          <w:sz w:val="40"/>
          <w:szCs w:val="24"/>
          <w:fitText w:val="9360" w:id="1955895552"/>
        </w:rPr>
        <w:t>Prof. Rodger Walsh</w:t>
      </w:r>
      <w:r w:rsidR="00265F21" w:rsidRPr="005E4B85">
        <w:rPr>
          <w:rFonts w:ascii="標楷體" w:eastAsia="標楷體" w:hAnsi="標楷體" w:hint="eastAsia"/>
          <w:spacing w:val="50"/>
          <w:sz w:val="40"/>
          <w:szCs w:val="24"/>
          <w:fitText w:val="9360" w:id="1955895552"/>
        </w:rPr>
        <w:t>函</w:t>
      </w:r>
    </w:p>
    <w:p w14:paraId="1732D3AF" w14:textId="77777777" w:rsidR="00265F21" w:rsidRDefault="00265F21" w:rsidP="00265F21">
      <w:pPr>
        <w:spacing w:after="0" w:line="259" w:lineRule="auto"/>
        <w:contextualSpacing/>
        <w:rPr>
          <w:rFonts w:ascii="標楷體" w:eastAsia="標楷體" w:hAnsi="標楷體"/>
          <w:sz w:val="24"/>
          <w:szCs w:val="24"/>
        </w:rPr>
      </w:pPr>
    </w:p>
    <w:p w14:paraId="40D7FAAE" w14:textId="77777777" w:rsidR="00B07544" w:rsidRDefault="00B07544" w:rsidP="00265F21">
      <w:pPr>
        <w:spacing w:after="0" w:line="259" w:lineRule="auto"/>
        <w:contextualSpacing/>
        <w:rPr>
          <w:rFonts w:ascii="標楷體" w:eastAsia="標楷體" w:hAnsi="標楷體"/>
          <w:sz w:val="24"/>
          <w:szCs w:val="40"/>
        </w:rPr>
      </w:pPr>
    </w:p>
    <w:p w14:paraId="687A0F1E" w14:textId="71671BF7" w:rsidR="00265F21" w:rsidRPr="00030293" w:rsidRDefault="00265F21" w:rsidP="00265F21">
      <w:pPr>
        <w:spacing w:after="0" w:line="259" w:lineRule="auto"/>
        <w:contextualSpacing/>
        <w:rPr>
          <w:rFonts w:ascii="標楷體" w:eastAsia="標楷體" w:hAnsi="標楷體"/>
          <w:sz w:val="40"/>
          <w:szCs w:val="40"/>
        </w:rPr>
      </w:pPr>
      <w:r w:rsidRPr="00886CD4">
        <w:rPr>
          <w:rFonts w:ascii="標楷體" w:eastAsia="標楷體" w:hAnsi="標楷體" w:hint="eastAsia"/>
          <w:sz w:val="32"/>
          <w:szCs w:val="40"/>
        </w:rPr>
        <w:t>受文者:</w:t>
      </w:r>
      <w:r w:rsidR="00B07544" w:rsidRPr="00B07544">
        <w:t xml:space="preserve"> </w:t>
      </w:r>
      <w:r w:rsidR="00B07544" w:rsidRPr="00B07544">
        <w:rPr>
          <w:rFonts w:ascii="標楷體" w:eastAsia="標楷體" w:hAnsi="標楷體"/>
          <w:sz w:val="32"/>
          <w:szCs w:val="40"/>
        </w:rPr>
        <w:t>Prof. Rodger Walsh</w:t>
      </w:r>
    </w:p>
    <w:p w14:paraId="2DA2E1C5" w14:textId="77777777" w:rsidR="00265F21" w:rsidRDefault="00265F21" w:rsidP="00265F21">
      <w:pPr>
        <w:spacing w:after="0" w:line="259" w:lineRule="auto"/>
        <w:contextualSpacing/>
        <w:rPr>
          <w:rFonts w:ascii="標楷體" w:eastAsia="標楷體" w:hAnsi="標楷體"/>
          <w:sz w:val="24"/>
          <w:szCs w:val="24"/>
        </w:rPr>
      </w:pPr>
    </w:p>
    <w:p w14:paraId="5CBBFD4F" w14:textId="2DC5F23C" w:rsidR="00265F21" w:rsidRDefault="00265F21" w:rsidP="00265F21">
      <w:pPr>
        <w:spacing w:after="0" w:line="240" w:lineRule="auto"/>
        <w:contextualSpacing/>
        <w:rPr>
          <w:rFonts w:ascii="標楷體" w:eastAsia="標楷體" w:hAnsi="標楷體"/>
          <w:sz w:val="24"/>
          <w:szCs w:val="24"/>
        </w:rPr>
      </w:pPr>
      <w:r>
        <w:rPr>
          <w:rFonts w:ascii="標楷體" w:eastAsia="標楷體" w:hAnsi="標楷體" w:hint="eastAsia"/>
          <w:sz w:val="24"/>
          <w:szCs w:val="24"/>
        </w:rPr>
        <w:t>發文日期:</w:t>
      </w:r>
      <w:r w:rsidR="005E4B85" w:rsidRPr="005E4B85">
        <w:t xml:space="preserve"> </w:t>
      </w:r>
      <w:r w:rsidR="005E4B85" w:rsidRPr="005E4B85">
        <w:rPr>
          <w:rFonts w:ascii="標楷體" w:eastAsia="標楷體" w:hAnsi="標楷體"/>
          <w:sz w:val="24"/>
          <w:szCs w:val="24"/>
        </w:rPr>
        <w:t>2021-04-05 00:00:00</w:t>
      </w:r>
    </w:p>
    <w:p w14:paraId="32F1A920" w14:textId="23C6124E" w:rsidR="00265F21" w:rsidRDefault="00265F21" w:rsidP="00265F21">
      <w:pPr>
        <w:spacing w:line="240" w:lineRule="auto"/>
        <w:contextualSpacing/>
        <w:rPr>
          <w:rFonts w:ascii="標楷體" w:eastAsia="標楷體" w:hAnsi="標楷體"/>
          <w:sz w:val="24"/>
          <w:szCs w:val="24"/>
        </w:rPr>
      </w:pPr>
      <w:r w:rsidRPr="00FE6C9F">
        <w:rPr>
          <w:rFonts w:ascii="標楷體" w:eastAsia="標楷體" w:hAnsi="標楷體" w:hint="eastAsia"/>
          <w:sz w:val="24"/>
          <w:szCs w:val="24"/>
        </w:rPr>
        <w:t>發文字</w:t>
      </w:r>
      <w:r>
        <w:rPr>
          <w:rFonts w:ascii="標楷體" w:eastAsia="標楷體" w:hAnsi="標楷體" w:hint="eastAsia"/>
          <w:sz w:val="24"/>
          <w:szCs w:val="24"/>
        </w:rPr>
        <w:t>號:</w:t>
      </w:r>
      <w:r w:rsidR="00210A6E" w:rsidRPr="00210A6E">
        <w:rPr>
          <w:rFonts w:ascii="標楷體" w:eastAsia="標楷體" w:hAnsi="標楷體"/>
          <w:sz w:val="24"/>
          <w:szCs w:val="24"/>
        </w:rPr>
        <w:t xml:space="preserve"> </w:t>
      </w:r>
      <w:r w:rsidR="00210A6E" w:rsidRPr="005E4B85">
        <w:rPr>
          <w:rFonts w:ascii="標楷體" w:eastAsia="標楷體" w:hAnsi="標楷體"/>
          <w:sz w:val="24"/>
          <w:szCs w:val="24"/>
        </w:rPr>
        <w:t>${serial_event}${serial_number}</w:t>
      </w:r>
    </w:p>
    <w:p w14:paraId="7BF1F9E7" w14:textId="5F26C8C8" w:rsidR="00265F21" w:rsidRDefault="00265F21" w:rsidP="00265F21">
      <w:pPr>
        <w:spacing w:line="240" w:lineRule="auto"/>
        <w:contextualSpacing/>
        <w:rPr>
          <w:rFonts w:ascii="標楷體" w:eastAsia="標楷體" w:hAnsi="標楷體"/>
          <w:sz w:val="24"/>
          <w:szCs w:val="24"/>
        </w:rPr>
      </w:pPr>
      <w:r>
        <w:rPr>
          <w:rFonts w:ascii="標楷體" w:eastAsia="標楷體" w:hAnsi="標楷體" w:hint="eastAsia"/>
          <w:sz w:val="24"/>
          <w:szCs w:val="24"/>
        </w:rPr>
        <w:t>速別:</w:t>
      </w:r>
      <w:r w:rsidR="00821870" w:rsidRPr="00821870">
        <w:rPr>
          <w:rFonts w:ascii="標楷體" w:eastAsia="標楷體" w:hAnsi="標楷體"/>
          <w:sz w:val="24"/>
          <w:szCs w:val="24"/>
        </w:rPr>
        <w:t xml:space="preserve"> </w:t>
      </w:r>
      <w:r w:rsidR="00821870" w:rsidRPr="005E4B85">
        <w:rPr>
          <w:rFonts w:ascii="標楷體" w:eastAsia="標楷體" w:hAnsi="標楷體"/>
          <w:sz w:val="24"/>
          <w:szCs w:val="24"/>
        </w:rPr>
        <w:t>最速件</w:t>
      </w:r>
    </w:p>
    <w:p w14:paraId="0D0D057D" w14:textId="61E342C4" w:rsidR="00265F21" w:rsidRDefault="00265F21" w:rsidP="00265F21">
      <w:pPr>
        <w:spacing w:line="240" w:lineRule="auto"/>
        <w:contextualSpacing/>
        <w:rPr>
          <w:rFonts w:ascii="標楷體" w:eastAsia="標楷體" w:hAnsi="標楷體"/>
          <w:sz w:val="24"/>
          <w:szCs w:val="24"/>
        </w:rPr>
      </w:pPr>
      <w:r>
        <w:rPr>
          <w:rFonts w:ascii="標楷體" w:eastAsia="標楷體" w:hAnsi="標楷體" w:hint="eastAsia"/>
          <w:sz w:val="24"/>
          <w:szCs w:val="24"/>
        </w:rPr>
        <w:t>密等及解密期限或保密期限:</w:t>
      </w:r>
      <w:r w:rsidR="00660E89" w:rsidRPr="00660E89">
        <w:t xml:space="preserve"> </w:t>
      </w:r>
      <w:r w:rsidR="00660E89">
        <w:t>無</w:t>
      </w:r>
    </w:p>
    <w:p w14:paraId="4798358C" w14:textId="77777777" w:rsidR="00265F21" w:rsidRPr="006C2C83" w:rsidRDefault="00265F21" w:rsidP="00265F21">
      <w:pPr>
        <w:spacing w:line="240" w:lineRule="auto"/>
        <w:contextualSpacing/>
        <w:rPr>
          <w:rFonts w:ascii="標楷體" w:eastAsia="標楷體" w:hAnsi="標楷體"/>
          <w:sz w:val="24"/>
          <w:szCs w:val="24"/>
        </w:rPr>
      </w:pPr>
      <w:r>
        <w:rPr>
          <w:rFonts w:ascii="標楷體" w:eastAsia="標楷體" w:hAnsi="標楷體" w:hint="eastAsia"/>
          <w:sz w:val="24"/>
          <w:szCs w:val="24"/>
        </w:rPr>
        <w:t>附件:</w:t>
      </w:r>
    </w:p>
    <w:p w14:paraId="354B0AFC" w14:textId="77777777" w:rsidR="00265F21" w:rsidRDefault="00265F21" w:rsidP="00265F21">
      <w:pPr>
        <w:spacing w:line="259" w:lineRule="auto"/>
        <w:rPr>
          <w:rFonts w:ascii="標楷體" w:eastAsia="標楷體" w:hAnsi="標楷體"/>
          <w:sz w:val="32"/>
          <w:szCs w:val="24"/>
        </w:rPr>
      </w:pPr>
    </w:p>
    <w:p w14:paraId="1AF13832" w14:textId="31C4454D" w:rsidR="00265F21" w:rsidRDefault="00265F21" w:rsidP="00265F21">
      <w:pPr>
        <w:spacing w:after="240" w:line="276" w:lineRule="auto"/>
        <w:rPr>
          <w:rFonts w:ascii="標楷體" w:eastAsia="標楷體" w:hAnsi="標楷體"/>
          <w:sz w:val="32"/>
          <w:szCs w:val="24"/>
        </w:rPr>
      </w:pPr>
      <w:r>
        <w:rPr>
          <w:rFonts w:ascii="標楷體" w:eastAsia="標楷體" w:hAnsi="標楷體" w:hint="eastAsia"/>
          <w:sz w:val="32"/>
          <w:szCs w:val="24"/>
        </w:rPr>
        <w:t>主旨:</w:t>
      </w:r>
      <w:r w:rsidR="00664F31">
        <w:rPr>
          <w:rFonts w:ascii="標楷體" w:eastAsia="標楷體" w:hAnsi="標楷體"/>
          <w:sz w:val="32"/>
          <w:szCs w:val="24"/>
        </w:rPr>
        <w:t xml:space="preserve"> 測試</w:t>
      </w:r>
    </w:p>
    <w:p w14:paraId="0B3140B8" w14:textId="183402D6" w:rsidR="00265F21" w:rsidRDefault="00265F21" w:rsidP="00D517C6">
      <w:pPr>
        <w:spacing w:after="240" w:line="276" w:lineRule="auto"/>
        <w:rPr>
          <w:rFonts w:ascii="標楷體" w:eastAsia="標楷體" w:hAnsi="標楷體"/>
          <w:sz w:val="32"/>
          <w:szCs w:val="24"/>
        </w:rPr>
      </w:pPr>
      <w:r>
        <w:rPr>
          <w:rFonts w:ascii="標楷體" w:eastAsia="標楷體" w:hAnsi="標楷體" w:hint="eastAsia"/>
          <w:sz w:val="32"/>
          <w:szCs w:val="24"/>
        </w:rPr>
        <w:t>說明:</w:t>
      </w:r>
      <w:bookmarkEnd w:id="0"/>
    </w:p>
    <w:p>
      <w:pPr/>
      <w:r>
        <w:rPr/>
        <w:t xml:space="preserve">測試系統可用性</w:t>
      </w:r>
    </w:p>
    <w:p w14:paraId="7B8C79F4" w14:textId="78B8F290" w:rsidR="00265F21" w:rsidRPr="00E274A3" w:rsidRDefault="00963952" w:rsidP="00265F21">
      <w:pPr>
        <w:spacing w:after="240" w:line="276" w:lineRule="auto"/>
        <w:ind w:left="1440"/>
        <w:rPr>
          <w:rFonts w:ascii="標楷體" w:eastAsia="標楷體" w:hAnsi="標楷體"/>
          <w:spacing w:val="3"/>
          <w:sz w:val="32"/>
          <w:szCs w:val="24"/>
        </w:rPr>
      </w:pPr>
      <w:r w:rsidRPr="009C5561">
        <w:rPr>
          <w:rFonts w:ascii="標楷體" w:eastAsia="標楷體" w:hAnsi="標楷體" w:hint="eastAsia"/>
          <w:spacing w:val="1"/>
          <w:w w:val="77"/>
          <w:sz w:val="32"/>
          <w:szCs w:val="24"/>
          <w:fitText w:val="1872" w:id="1955899649"/>
        </w:rPr>
        <w:t>${sign1_depart}</w:t>
      </w:r>
      <w:r w:rsidR="00265F21">
        <w:rPr>
          <w:rFonts w:ascii="標楷體" w:eastAsia="標楷體" w:hAnsi="標楷體" w:hint="eastAsia"/>
          <w:sz w:val="32"/>
          <w:szCs w:val="24"/>
        </w:rPr>
        <w:t xml:space="preserve">  </w:t>
      </w:r>
      <w:r w:rsidR="00EE350C" w:rsidRPr="00EE350C">
        <w:rPr>
          <w:rFonts w:ascii="標楷體" w:eastAsia="標楷體" w:hAnsi="標楷體" w:hint="eastAsia"/>
          <w:spacing w:val="22"/>
          <w:w w:val="77"/>
          <w:sz w:val="32"/>
          <w:szCs w:val="24"/>
          <w:fitText w:val="1872" w:id="-1808413183"/>
        </w:rPr>
        <w:t>${sign1_name}</w:t>
      </w:r>
      <w:r w:rsidR="001A5A01">
        <w:rPr>
          <w:rFonts w:ascii="標楷體" w:eastAsia="標楷體" w:hAnsi="標楷體" w:hint="eastAsia"/>
          <w:sz w:val="32"/>
          <w:szCs w:val="24"/>
        </w:rPr>
        <w:t xml:space="preserve"> </w:t>
      </w:r>
      <w:r w:rsidR="003000AA">
        <w:rPr>
          <w:rFonts w:ascii="標楷體" w:eastAsia="標楷體" w:hAnsi="標楷體" w:hint="eastAsia"/>
          <w:sz w:val="32"/>
          <w:szCs w:val="24"/>
        </w:rPr>
        <w:t xml:space="preserve"> </w:t>
      </w:r>
    </w:p>
    <w:p w14:paraId="5724D659" w14:textId="7DB430ED" w:rsidR="00E274A3" w:rsidRPr="00CF2203" w:rsidRDefault="009C5561" w:rsidP="00265F21">
      <w:pPr>
        <w:spacing w:after="240" w:line="276" w:lineRule="auto"/>
        <w:ind w:left="1440"/>
        <w:rPr>
          <w:rFonts w:ascii="標楷體" w:eastAsia="標楷體" w:hAnsi="標楷體"/>
          <w:sz w:val="32"/>
          <w:szCs w:val="24"/>
        </w:rPr>
      </w:pPr>
      <w:r w:rsidRPr="008C773A">
        <w:rPr>
          <w:rFonts w:ascii="標楷體" w:eastAsia="標楷體" w:hAnsi="標楷體" w:hint="eastAsia"/>
          <w:spacing w:val="1"/>
          <w:w w:val="77"/>
          <w:sz w:val="32"/>
          <w:szCs w:val="24"/>
          <w:fitText w:val="1872" w:id="-1808413184"/>
        </w:rPr>
        <w:t>${sign2_depart}</w:t>
      </w:r>
      <w:r w:rsidR="00E274A3">
        <w:rPr>
          <w:rFonts w:ascii="標楷體" w:eastAsia="標楷體" w:hAnsi="標楷體" w:hint="eastAsia"/>
          <w:sz w:val="32"/>
          <w:szCs w:val="24"/>
        </w:rPr>
        <w:t xml:space="preserve">  </w:t>
      </w:r>
      <w:r w:rsidR="003222AA" w:rsidRPr="003222AA">
        <w:rPr>
          <w:rFonts w:ascii="標楷體" w:eastAsia="標楷體" w:hAnsi="標楷體" w:hint="eastAsia"/>
          <w:spacing w:val="22"/>
          <w:w w:val="77"/>
          <w:sz w:val="32"/>
          <w:szCs w:val="24"/>
          <w:fitText w:val="1872" w:id="-1808413182"/>
        </w:rPr>
        <w:t>${sign2_name}</w:t>
      </w:r>
      <w:r w:rsidR="001A5A01">
        <w:rPr>
          <w:rFonts w:ascii="標楷體" w:eastAsia="標楷體" w:hAnsi="標楷體" w:hint="eastAsia"/>
          <w:sz w:val="32"/>
          <w:szCs w:val="24"/>
        </w:rPr>
        <w:t xml:space="preserve"> </w:t>
      </w:r>
      <w:r w:rsidR="003000AA">
        <w:rPr>
          <w:rFonts w:ascii="標楷體" w:eastAsia="標楷體" w:hAnsi="標楷體" w:hint="eastAsia"/>
          <w:sz w:val="32"/>
          <w:szCs w:val="24"/>
        </w:rPr>
        <w:t xml:space="preserve"> </w:t>
      </w:r>
    </w:p>
    <w:p w14:paraId="67DE7667" w14:textId="52EA6878" w:rsidR="00637CD3" w:rsidRPr="00703311" w:rsidRDefault="00637CD3" w:rsidP="00703311">
      <w:pPr>
        <w:spacing w:line="259" w:lineRule="auto"/>
        <w:rPr>
          <w:rFonts w:ascii="標楷體" w:eastAsia="標楷體" w:hAnsi="標楷體"/>
          <w:sz w:val="32"/>
          <w:szCs w:val="24"/>
        </w:rPr>
      </w:pPr>
    </w:p>
    <w:sectPr w:rsidR="00637CD3" w:rsidRPr="007033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20C980" w14:textId="77777777" w:rsidR="001173B3" w:rsidRDefault="001173B3" w:rsidP="00B923BB">
      <w:pPr>
        <w:spacing w:after="0" w:line="240" w:lineRule="auto"/>
      </w:pPr>
      <w:r>
        <w:separator/>
      </w:r>
    </w:p>
  </w:endnote>
  <w:endnote w:type="continuationSeparator" w:id="0">
    <w:p w14:paraId="533B095B" w14:textId="77777777" w:rsidR="001173B3" w:rsidRDefault="001173B3" w:rsidP="00B923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8261D7" w14:textId="77777777" w:rsidR="001173B3" w:rsidRDefault="001173B3" w:rsidP="00B923BB">
      <w:pPr>
        <w:spacing w:after="0" w:line="240" w:lineRule="auto"/>
      </w:pPr>
      <w:r>
        <w:separator/>
      </w:r>
    </w:p>
  </w:footnote>
  <w:footnote w:type="continuationSeparator" w:id="0">
    <w:p w14:paraId="70E5CAFE" w14:textId="77777777" w:rsidR="001173B3" w:rsidRDefault="001173B3" w:rsidP="00B923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CC82ADB"/>
    <w:multiLevelType w:val="hybridMultilevel"/>
    <w:tmpl w:val="25F8E45A"/>
    <w:lvl w:ilvl="0" w:tplc="4A0E7C54">
      <w:start w:val="1"/>
      <w:numFmt w:val="taiwaneseCountingThousand"/>
      <w:suff w:val="space"/>
      <w:lvlText w:val="%1、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72700567"/>
    <w:multiLevelType w:val="multilevel"/>
    <w:tmpl w:val="0409001D"/>
    <w:styleLink w:val="1"/>
    <w:lvl w:ilvl="0">
      <w:start w:val="1"/>
      <w:numFmt w:val="taiwaneseCountingThousand"/>
      <w:lvlText w:val="%1)"/>
      <w:lvlJc w:val="left"/>
      <w:pPr>
        <w:ind w:left="360" w:hanging="360"/>
      </w:pPr>
      <w:rPr>
        <w:rFonts w:ascii="標楷體" w:hAnsi="標楷體"/>
        <w:b/>
      </w:r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upp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728222E1"/>
    <w:multiLevelType w:val="hybridMultilevel"/>
    <w:tmpl w:val="25F8E45A"/>
    <w:lvl w:ilvl="0" w:tplc="4A0E7C54">
      <w:start w:val="1"/>
      <w:numFmt w:val="taiwaneseCountingThousand"/>
      <w:suff w:val="space"/>
      <w:lvlText w:val="%1、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TM3MrC0MDQwNjRT0lEKTi0uzszPAykwqgUAROiTRSwAAAA="/>
  </w:docVars>
  <w:rsids>
    <w:rsidRoot w:val="008E6389"/>
    <w:rsid w:val="00026DE6"/>
    <w:rsid w:val="000C47AC"/>
    <w:rsid w:val="000C540F"/>
    <w:rsid w:val="000F42E5"/>
    <w:rsid w:val="001173B3"/>
    <w:rsid w:val="001A5A01"/>
    <w:rsid w:val="001A726D"/>
    <w:rsid w:val="001B3E9F"/>
    <w:rsid w:val="00210A6E"/>
    <w:rsid w:val="00265F21"/>
    <w:rsid w:val="00283BC2"/>
    <w:rsid w:val="002A2C54"/>
    <w:rsid w:val="002C7E04"/>
    <w:rsid w:val="003000AA"/>
    <w:rsid w:val="003222AA"/>
    <w:rsid w:val="003E144B"/>
    <w:rsid w:val="00436A13"/>
    <w:rsid w:val="0052544C"/>
    <w:rsid w:val="005346DA"/>
    <w:rsid w:val="00557538"/>
    <w:rsid w:val="005E4B85"/>
    <w:rsid w:val="00600BA0"/>
    <w:rsid w:val="00637CD3"/>
    <w:rsid w:val="00660E89"/>
    <w:rsid w:val="00664F31"/>
    <w:rsid w:val="00703311"/>
    <w:rsid w:val="007228ED"/>
    <w:rsid w:val="007C096E"/>
    <w:rsid w:val="007C3D51"/>
    <w:rsid w:val="00821870"/>
    <w:rsid w:val="0082651F"/>
    <w:rsid w:val="008339CD"/>
    <w:rsid w:val="00871684"/>
    <w:rsid w:val="00882BC6"/>
    <w:rsid w:val="008C773A"/>
    <w:rsid w:val="008E6389"/>
    <w:rsid w:val="00963952"/>
    <w:rsid w:val="009C5561"/>
    <w:rsid w:val="00A05D4D"/>
    <w:rsid w:val="00A377BB"/>
    <w:rsid w:val="00A55906"/>
    <w:rsid w:val="00AB17E6"/>
    <w:rsid w:val="00B07544"/>
    <w:rsid w:val="00B26363"/>
    <w:rsid w:val="00B923BB"/>
    <w:rsid w:val="00BC78BC"/>
    <w:rsid w:val="00C16B5E"/>
    <w:rsid w:val="00CC771B"/>
    <w:rsid w:val="00D2000F"/>
    <w:rsid w:val="00D34066"/>
    <w:rsid w:val="00D517C6"/>
    <w:rsid w:val="00DD7F7B"/>
    <w:rsid w:val="00DF1C03"/>
    <w:rsid w:val="00E274A3"/>
    <w:rsid w:val="00E725E0"/>
    <w:rsid w:val="00EA5835"/>
    <w:rsid w:val="00EB7951"/>
    <w:rsid w:val="00EE350C"/>
    <w:rsid w:val="00F43646"/>
    <w:rsid w:val="00F53979"/>
    <w:rsid w:val="00FD5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13F19D"/>
  <w15:chartTrackingRefBased/>
  <w15:docId w15:val="{200F8CA2-FFE4-4F19-9D75-E79D549DA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5F21"/>
    <w:pPr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樣式1"/>
    <w:uiPriority w:val="99"/>
    <w:rsid w:val="00A377BB"/>
    <w:pPr>
      <w:numPr>
        <w:numId w:val="1"/>
      </w:numPr>
    </w:pPr>
  </w:style>
  <w:style w:type="paragraph" w:styleId="a3">
    <w:name w:val="List Paragraph"/>
    <w:basedOn w:val="a"/>
    <w:uiPriority w:val="34"/>
    <w:qFormat/>
    <w:rsid w:val="00265F21"/>
    <w:pPr>
      <w:spacing w:line="254" w:lineRule="auto"/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B92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頁首 字元"/>
    <w:basedOn w:val="a0"/>
    <w:link w:val="a4"/>
    <w:uiPriority w:val="99"/>
    <w:rsid w:val="00B923BB"/>
  </w:style>
  <w:style w:type="paragraph" w:styleId="a6">
    <w:name w:val="footer"/>
    <w:basedOn w:val="a"/>
    <w:link w:val="a7"/>
    <w:uiPriority w:val="99"/>
    <w:unhideWhenUsed/>
    <w:rsid w:val="00B92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頁尾 字元"/>
    <w:basedOn w:val="a0"/>
    <w:link w:val="a6"/>
    <w:uiPriority w:val="99"/>
    <w:rsid w:val="00B923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96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ggypig0121@gmail.com</dc:creator>
  <cp:keywords/>
  <dc:description/>
  <cp:lastModifiedBy>睿玹 張</cp:lastModifiedBy>
  <cp:revision>57</cp:revision>
  <dcterms:created xsi:type="dcterms:W3CDTF">2019-04-18T10:25:00Z</dcterms:created>
  <dcterms:modified xsi:type="dcterms:W3CDTF">2021-04-06T15:21:00Z</dcterms:modified>
</cp:coreProperties>
</file>